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19F9ADCE" w:rsidR="00D02D3D" w:rsidRPr="00E4568F" w:rsidRDefault="00D02D3D" w:rsidP="008972C0">
      <w:pPr>
        <w:rPr>
          <w:rFonts w:ascii="Arial" w:hAnsi="Arial" w:cs="Arial"/>
          <w:b/>
          <w:color w:val="FF0000"/>
        </w:rPr>
      </w:pPr>
      <w:bookmarkStart w:id="0" w:name="_Hlk61880713"/>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77777777" w:rsidR="00F52D2D" w:rsidRDefault="00F52D2D" w:rsidP="00D02D3D">
      <w:pPr>
        <w:jc w:val="center"/>
        <w:rPr>
          <w:rFonts w:ascii="Arial" w:hAnsi="Arial" w:cs="Arial"/>
          <w:b/>
        </w:rPr>
      </w:pP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7582B94B" w14:textId="246362F3" w:rsidR="007F05F7" w:rsidRPr="00F52D2D" w:rsidRDefault="00F52D2D">
      <w:pPr>
        <w:jc w:val="center"/>
        <w:rPr>
          <w:rFonts w:ascii="Arial" w:hAnsi="Arial" w:cs="Arial"/>
          <w:b/>
          <w:color w:val="FF0000"/>
          <w:sz w:val="20"/>
        </w:rPr>
      </w:pPr>
      <w:r>
        <w:rPr>
          <w:rFonts w:ascii="Arial" w:hAnsi="Arial" w:cs="Arial"/>
          <w:b/>
          <w:color w:val="FF0000"/>
          <w:sz w:val="20"/>
        </w:rPr>
        <w:t>Where is the border line before the footer?</w:t>
      </w: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74D5FF1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50A8E363" w14:textId="77777777" w:rsidR="007C6451" w:rsidRPr="00D407B1" w:rsidRDefault="007C6451" w:rsidP="007C6451">
      <w:pPr>
        <w:spacing w:line="480" w:lineRule="auto"/>
        <w:jc w:val="both"/>
        <w:rPr>
          <w:rFonts w:ascii="Arial" w:eastAsia="Times New Roman" w:hAnsi="Arial" w:cs="Arial"/>
        </w:rPr>
      </w:pP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415AD36" w14:textId="77777777" w:rsidR="007C6451" w:rsidRPr="00D407B1" w:rsidRDefault="007C6451" w:rsidP="007C6451">
      <w:pPr>
        <w:spacing w:line="480" w:lineRule="auto"/>
        <w:jc w:val="both"/>
        <w:rPr>
          <w:rFonts w:ascii="Arial" w:hAnsi="Arial" w:cs="Arial"/>
        </w:rPr>
      </w:pPr>
      <w:r w:rsidRPr="00D407B1">
        <w:rPr>
          <w:rFonts w:ascii="Arial" w:hAnsi="Arial" w:cs="Arial"/>
        </w:rPr>
        <w:br w:type="page"/>
      </w:r>
    </w:p>
    <w:p w14:paraId="3EA2B387" w14:textId="77777777" w:rsidR="007C6451" w:rsidRPr="00D407B1" w:rsidRDefault="007C6451" w:rsidP="007C6451">
      <w:pPr>
        <w:spacing w:line="480" w:lineRule="auto"/>
        <w:jc w:val="both"/>
        <w:rPr>
          <w:rFonts w:ascii="Arial" w:hAnsi="Arial" w:cs="Arial"/>
          <w:b/>
        </w:rPr>
      </w:pPr>
    </w:p>
    <w:p w14:paraId="02CE23C1" w14:textId="77777777" w:rsidR="007C6451" w:rsidRPr="00D407B1" w:rsidRDefault="007C6451" w:rsidP="007C6451">
      <w:pPr>
        <w:spacing w:line="480" w:lineRule="auto"/>
        <w:jc w:val="center"/>
        <w:rPr>
          <w:rFonts w:ascii="Arial" w:hAnsi="Arial" w:cs="Arial"/>
          <w:b/>
        </w:rPr>
      </w:pPr>
      <w:r w:rsidRPr="00D407B1">
        <w:rPr>
          <w:rFonts w:ascii="Arial" w:hAnsi="Arial" w:cs="Arial"/>
          <w:b/>
        </w:rPr>
        <w:t>ABSTRACT</w:t>
      </w:r>
    </w:p>
    <w:p w14:paraId="393E5132" w14:textId="7F5B8377" w:rsidR="007C6451" w:rsidRPr="00D407B1" w:rsidRDefault="007C6451" w:rsidP="007C6451">
      <w:pPr>
        <w:spacing w:line="480" w:lineRule="auto"/>
        <w:ind w:firstLine="720"/>
        <w:jc w:val="both"/>
        <w:rPr>
          <w:rFonts w:ascii="Arial" w:hAnsi="Arial" w:cs="Arial"/>
        </w:rPr>
      </w:pPr>
      <w:r w:rsidRPr="00D407B1">
        <w:rPr>
          <w:rFonts w:ascii="Arial" w:hAnsi="Arial" w:cs="Arial"/>
        </w:rPr>
        <w:br w:type="page"/>
      </w:r>
    </w:p>
    <w:p w14:paraId="26BDB9D8" w14:textId="77777777"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4ABEF58F" w14:textId="12E321CF"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0BF4E135" w14:textId="77777777" w:rsidR="007C6451" w:rsidRPr="00702D36" w:rsidRDefault="007C6451" w:rsidP="007C6451">
      <w:pPr>
        <w:spacing w:line="480" w:lineRule="auto"/>
        <w:jc w:val="both"/>
        <w:rPr>
          <w:rFonts w:ascii="Arial" w:hAnsi="Arial" w:cs="Arial"/>
          <w:b/>
        </w:rPr>
      </w:pPr>
      <w:r w:rsidRPr="00D407B1">
        <w:rPr>
          <w:rFonts w:ascii="Arial" w:hAnsi="Arial" w:cs="Arial"/>
          <w:b/>
        </w:rPr>
        <w:lastRenderedPageBreak/>
        <w:t>DISCLAIMER</w:t>
      </w:r>
    </w:p>
    <w:p w14:paraId="59DD8C0F" w14:textId="7CCCF243" w:rsidR="00FA01F4" w:rsidRDefault="007C6451" w:rsidP="00CA152D">
      <w:pPr>
        <w:spacing w:line="480" w:lineRule="auto"/>
        <w:ind w:firstLine="720"/>
        <w:jc w:val="both"/>
        <w:rPr>
          <w:rFonts w:ascii="Arial" w:hAnsi="Arial" w:cs="Arial"/>
          <w:b/>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r w:rsidRPr="00D407B1">
        <w:rPr>
          <w:rFonts w:ascii="Arial" w:hAnsi="Arial" w:cs="Arial"/>
          <w:b/>
        </w:rPr>
        <w:br w:type="page"/>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7"/>
          <w:footerReference w:type="default" r:id="rId8"/>
          <w:headerReference w:type="first" r:id="rId9"/>
          <w:footerReference w:type="first" r:id="rId10"/>
          <w:pgSz w:w="12240" w:h="15840"/>
          <w:pgMar w:top="1440" w:right="1440" w:bottom="1440" w:left="2160" w:header="720" w:footer="1066" w:gutter="0"/>
          <w:pgNumType w:start="1"/>
          <w:cols w:space="720"/>
          <w:docGrid w:linePitch="360"/>
        </w:sectPr>
      </w:pPr>
    </w:p>
    <w:p w14:paraId="2CA3F124" w14:textId="4BE44EF4"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from large serving container to the smallest size of bottled water. The Mineral water, </w:t>
      </w:r>
      <w:r w:rsidRPr="004D7926">
        <w:rPr>
          <w:rFonts w:ascii="Arial" w:hAnsi="Arial" w:cs="Arial"/>
        </w:rPr>
        <w:lastRenderedPageBreak/>
        <w:t>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lastRenderedPageBreak/>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w:t>
      </w:r>
      <w:r>
        <w:rPr>
          <w:rFonts w:ascii="Arial" w:hAnsi="Arial" w:cs="Arial"/>
        </w:rPr>
        <w:lastRenderedPageBreak/>
        <w:t xml:space="preserve">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w:t>
      </w:r>
      <w:r w:rsidRPr="004D64DB">
        <w:rPr>
          <w:rFonts w:ascii="Arial" w:hAnsi="Arial" w:cs="Arial"/>
        </w:rPr>
        <w:lastRenderedPageBreak/>
        <w:t xml:space="preserve">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w:t>
      </w:r>
      <w:r w:rsidR="00FE1B21">
        <w:rPr>
          <w:rFonts w:ascii="Arial" w:hAnsi="Arial" w:cs="Arial"/>
          <w:bCs/>
        </w:rPr>
        <w:lastRenderedPageBreak/>
        <w:t xml:space="preserve">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B260DD">
        <w:rPr>
          <w:rFonts w:ascii="Arial" w:hAnsi="Arial" w:cs="Arial"/>
        </w:rPr>
        <w:t xml:space="preserve">T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lastRenderedPageBreak/>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433D6A31" w14:textId="79C83CF5" w:rsidR="00C30C42" w:rsidRDefault="00C30C42" w:rsidP="00C30C42">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355F7D22" w14:textId="261FA854" w:rsidR="00C30C42" w:rsidRDefault="00B260DD" w:rsidP="007C6451">
      <w:pPr>
        <w:spacing w:line="480" w:lineRule="auto"/>
        <w:jc w:val="both"/>
        <w:rPr>
          <w:rFonts w:ascii="Arial" w:hAnsi="Arial" w:cs="Arial"/>
        </w:rPr>
      </w:pPr>
      <w:r>
        <w:rPr>
          <w:rFonts w:ascii="Arial" w:hAnsi="Arial" w:cs="Arial"/>
        </w:rPr>
        <w:lastRenderedPageBreak/>
        <w:tab/>
      </w:r>
    </w:p>
    <w:p w14:paraId="74B8B2D1" w14:textId="0562ABA5" w:rsidR="00B260DD" w:rsidRDefault="00B260DD" w:rsidP="007C6451">
      <w:pPr>
        <w:spacing w:line="480" w:lineRule="auto"/>
        <w:jc w:val="both"/>
        <w:rPr>
          <w:rFonts w:ascii="Arial" w:hAnsi="Arial" w:cs="Arial"/>
        </w:rPr>
      </w:pPr>
      <w:r>
        <w:rPr>
          <w:rFonts w:ascii="Arial" w:hAnsi="Arial" w:cs="Arial"/>
        </w:rPr>
        <w:t>In the completion of this project the proponents is expected to learn and improved a lot in coding and programming in android, java, and kotlin.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4DCD1C27" w14:textId="0F3D5A6D" w:rsidR="00C30C42"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77777777"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762CC450"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w:t>
      </w:r>
      <w:r w:rsidR="00372067">
        <w:rPr>
          <w:rFonts w:ascii="Arial" w:hAnsi="Arial" w:cs="Arial"/>
        </w:rPr>
        <w:lastRenderedPageBreak/>
        <w:t xml:space="preserve">app will not be able to feature online transactions using credit and/or debit card options for time being since the current system of acquiring API for an Android system may take a few months before the other banks who have technologies to accept payment online. </w:t>
      </w:r>
      <w:r w:rsidR="003A3332">
        <w:rPr>
          <w:rFonts w:ascii="Arial" w:hAnsi="Arial" w:cs="Arial"/>
        </w:rPr>
        <w:t>This app will not cover Human Resources Management systems such as Employee application, Rider and Shop Personnel timekeeping and any related to Customer Service System.</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23278FB5" w:rsidR="007C6451" w:rsidRPr="00C1262C"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23ED4065" w14:textId="77777777" w:rsidR="007C6451" w:rsidRPr="00D407B1" w:rsidRDefault="007C6451" w:rsidP="007C6451">
      <w:pPr>
        <w:spacing w:line="480" w:lineRule="auto"/>
        <w:jc w:val="both"/>
        <w:rPr>
          <w:rFonts w:ascii="Arial" w:hAnsi="Arial" w:cs="Arial"/>
        </w:rPr>
      </w:pPr>
    </w:p>
    <w:bookmarkEnd w:id="0"/>
    <w:p w14:paraId="5FCC1E42" w14:textId="77777777" w:rsidR="007C6451" w:rsidRDefault="007C6451">
      <w:pPr>
        <w:jc w:val="center"/>
        <w:rPr>
          <w:rFonts w:ascii="Arial" w:hAnsi="Arial" w:cs="Arial"/>
          <w:b/>
          <w:sz w:val="20"/>
        </w:rPr>
      </w:pPr>
    </w:p>
    <w:sectPr w:rsidR="007C6451" w:rsidSect="00D83357">
      <w:footerReference w:type="default" r:id="rId11"/>
      <w:footerReference w:type="first" r:id="rId12"/>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146483" w:rsidRDefault="00146483">
      <w:r>
        <w:separator/>
      </w:r>
    </w:p>
  </w:endnote>
  <w:endnote w:type="continuationSeparator" w:id="0">
    <w:p w14:paraId="3AD8456E" w14:textId="77777777" w:rsidR="00146483" w:rsidRDefault="00146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D7ECE" w14:textId="317FAD9F" w:rsidR="00146483" w:rsidRPr="00E378E6" w:rsidRDefault="00146483" w:rsidP="00E378E6">
    <w:pPr>
      <w:pStyle w:val="Footer"/>
      <w:jc w:val="center"/>
      <w:rPr>
        <w:lang w:val="en-US"/>
      </w:rPr>
    </w:pPr>
    <w:r>
      <w:rPr>
        <w:noProof/>
        <w:lang w:val="en-US"/>
      </w:rPr>
      <mc:AlternateContent>
        <mc:Choice Requires="wps">
          <w:drawing>
            <wp:anchor distT="0" distB="0" distL="114300" distR="114300" simplePos="0" relativeHeight="251663872" behindDoc="0" locked="0" layoutInCell="1" allowOverlap="1" wp14:anchorId="0A348362" wp14:editId="0A86DA94">
              <wp:simplePos x="0" y="0"/>
              <wp:positionH relativeFrom="column">
                <wp:posOffset>-190500</wp:posOffset>
              </wp:positionH>
              <wp:positionV relativeFrom="paragraph">
                <wp:posOffset>-71755</wp:posOffset>
              </wp:positionV>
              <wp:extent cx="590550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05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42C7BD" id="Straight Connector 17"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15pt,-5.65pt" to="450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" strokecolor="black [3213]" strokeweight=".5pt">
              <v:stroke joinstyle="miter"/>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146483" w:rsidRDefault="0014648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146483" w:rsidRPr="007C6451" w:rsidRDefault="00146483">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146483" w:rsidRDefault="00146483"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146483" w:rsidRDefault="001464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146483" w:rsidRDefault="001464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146483" w:rsidRDefault="00146483">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146483" w:rsidRDefault="003A3332">
    <w:pPr>
      <w:pStyle w:val="Footer"/>
      <w:jc w:val="center"/>
    </w:pPr>
    <w:sdt>
      <w:sdtPr>
        <w:id w:val="1362934053"/>
        <w:docPartObj>
          <w:docPartGallery w:val="Page Numbers (Bottom of Page)"/>
          <w:docPartUnique/>
        </w:docPartObj>
      </w:sdtPr>
      <w:sdtEndPr>
        <w:rPr>
          <w:noProof/>
        </w:rPr>
      </w:sdtEndPr>
      <w:sdtContent>
        <w:r w:rsidR="00146483">
          <w:fldChar w:fldCharType="begin"/>
        </w:r>
        <w:r w:rsidR="00146483">
          <w:instrText xml:space="preserve"> PAGE   \* MERGEFORMAT </w:instrText>
        </w:r>
        <w:r w:rsidR="00146483">
          <w:fldChar w:fldCharType="separate"/>
        </w:r>
        <w:r w:rsidR="00146483">
          <w:rPr>
            <w:noProof/>
          </w:rPr>
          <w:t>2</w:t>
        </w:r>
        <w:r w:rsidR="00146483">
          <w:rPr>
            <w:noProof/>
          </w:rPr>
          <w:fldChar w:fldCharType="end"/>
        </w:r>
      </w:sdtContent>
    </w:sdt>
  </w:p>
  <w:p w14:paraId="1EF1EAAB" w14:textId="77777777" w:rsidR="00146483" w:rsidRPr="007C6451" w:rsidRDefault="00146483">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146483" w:rsidRDefault="00146483">
      <w:r>
        <w:separator/>
      </w:r>
    </w:p>
  </w:footnote>
  <w:footnote w:type="continuationSeparator" w:id="0">
    <w:p w14:paraId="2E84886A" w14:textId="77777777" w:rsidR="00146483" w:rsidRDefault="001464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0E64A371" w:rsidR="00146483" w:rsidRDefault="00146483">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146483" w:rsidRDefault="00146483">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146483" w:rsidRDefault="00146483">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szSyNDEzsbQ0NTRW0lEKTi0uzszPAykwrAUAv6nUDSwAAAA="/>
  </w:docVars>
  <w:rsids>
    <w:rsidRoot w:val="00907703"/>
    <w:rsid w:val="000457A1"/>
    <w:rsid w:val="001104F7"/>
    <w:rsid w:val="00146483"/>
    <w:rsid w:val="00204010"/>
    <w:rsid w:val="002669F9"/>
    <w:rsid w:val="00290C3F"/>
    <w:rsid w:val="002A7D71"/>
    <w:rsid w:val="0031202B"/>
    <w:rsid w:val="00352EC4"/>
    <w:rsid w:val="00372067"/>
    <w:rsid w:val="003A3332"/>
    <w:rsid w:val="003A3828"/>
    <w:rsid w:val="004D4200"/>
    <w:rsid w:val="004D64DB"/>
    <w:rsid w:val="004D7926"/>
    <w:rsid w:val="005047CC"/>
    <w:rsid w:val="005A21C8"/>
    <w:rsid w:val="00687F5B"/>
    <w:rsid w:val="006E57D4"/>
    <w:rsid w:val="007C6451"/>
    <w:rsid w:val="007F05F7"/>
    <w:rsid w:val="008253D6"/>
    <w:rsid w:val="0087098F"/>
    <w:rsid w:val="008972C0"/>
    <w:rsid w:val="008B14B3"/>
    <w:rsid w:val="009021B7"/>
    <w:rsid w:val="00907703"/>
    <w:rsid w:val="00930E83"/>
    <w:rsid w:val="00931CF5"/>
    <w:rsid w:val="00983051"/>
    <w:rsid w:val="009A796B"/>
    <w:rsid w:val="00A41E4C"/>
    <w:rsid w:val="00A7074F"/>
    <w:rsid w:val="00A979F4"/>
    <w:rsid w:val="00B260DD"/>
    <w:rsid w:val="00BF043B"/>
    <w:rsid w:val="00C30C42"/>
    <w:rsid w:val="00C33C73"/>
    <w:rsid w:val="00C866A2"/>
    <w:rsid w:val="00C977FA"/>
    <w:rsid w:val="00CA152D"/>
    <w:rsid w:val="00CA4142"/>
    <w:rsid w:val="00D02D3D"/>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2431</Words>
  <Characters>1386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1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Marlo Dael</cp:lastModifiedBy>
  <cp:revision>3</cp:revision>
  <cp:lastPrinted>2014-08-14T15:42:00Z</cp:lastPrinted>
  <dcterms:created xsi:type="dcterms:W3CDTF">2021-01-27T02:37:00Z</dcterms:created>
  <dcterms:modified xsi:type="dcterms:W3CDTF">2021-01-30T08:36:00Z</dcterms:modified>
</cp:coreProperties>
</file>